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 xml:space="preserve">Event </w:t>
      </w:r>
      <w:proofErr w:type="spellStart"/>
      <w: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211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 xml:space="preserve">CTO </w:t>
            </w:r>
            <w:proofErr w:type="spellStart"/>
            <w:r w:rsidRPr="008702DB">
              <w:t>msg</w:t>
            </w:r>
            <w:proofErr w:type="spellEnd"/>
            <w:r w:rsidRPr="008702DB">
              <w:t xml:space="preserve">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8B0095">
            <w:pPr>
              <w:pStyle w:val="R312Chat"/>
            </w:pPr>
            <w:r w:rsidRPr="000328B8">
              <w:t>Hallo &amp; Herzlich willkommen zur</w:t>
            </w:r>
            <w:r>
              <w:t xml:space="preserve"> </w:t>
            </w:r>
            <w:proofErr w:type="spellStart"/>
            <w:r w:rsidRPr="000328B8">
              <w:t>Townhall</w:t>
            </w:r>
            <w:proofErr w:type="spellEnd"/>
            <w:r w:rsidR="00D23519">
              <w:t>!</w:t>
            </w:r>
          </w:p>
          <w:p w14:paraId="5A55FEE6" w14:textId="6B0BEDAD" w:rsidR="009C12D2" w:rsidRPr="00BE6707" w:rsidRDefault="00195F36" w:rsidP="000C2BBB">
            <w:pPr>
              <w:pStyle w:val="R312Chat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2B29A2">
            <w:pPr>
              <w:rPr>
                <w:rStyle w:val="R121Enforce"/>
                <w:lang w:val="en-US"/>
              </w:rPr>
            </w:pPr>
            <w:r w:rsidRPr="002B29A2">
              <w:rPr>
                <w:rStyle w:val="R121Enforce"/>
                <w:lang w:val="en-US"/>
              </w:rPr>
              <w:t>VV-</w:t>
            </w:r>
            <w:r w:rsidR="0003033C" w:rsidRPr="002B29A2">
              <w:rPr>
                <w:rStyle w:val="R121Enforce"/>
                <w:lang w:val="en-US"/>
              </w:rPr>
              <w:t>PTZ</w:t>
            </w:r>
            <w:r w:rsidRPr="002B29A2">
              <w:rPr>
                <w:rStyle w:val="R121Enforce"/>
                <w:lang w:val="en-US"/>
              </w:rPr>
              <w:t>-</w:t>
            </w:r>
            <w:r w:rsidR="0003033C" w:rsidRPr="002B29A2">
              <w:rPr>
                <w:rStyle w:val="R121Enforce"/>
                <w:lang w:val="en-US"/>
              </w:rPr>
              <w:t>A</w:t>
            </w:r>
          </w:p>
          <w:p w14:paraId="6710C2A3" w14:textId="77777777" w:rsidR="004228AD" w:rsidRDefault="002B29A2" w:rsidP="002B29A2">
            <w:pPr>
              <w:rPr>
                <w:rStyle w:val="R121Enforce"/>
                <w:lang w:val="en-US"/>
              </w:rPr>
            </w:pPr>
            <w:r>
              <w:rPr>
                <w:rStyle w:val="R121Enforce"/>
                <w:lang w:val="en-US"/>
              </w:rPr>
              <w:t>SC-</w:t>
            </w:r>
            <w:r w:rsidR="007B25C7" w:rsidRPr="002B29A2">
              <w:rPr>
                <w:rStyle w:val="R121Enforce"/>
                <w:lang w:val="en-US"/>
              </w:rPr>
              <w:t>PRE</w:t>
            </w:r>
            <w:r>
              <w:rPr>
                <w:rStyle w:val="R121Enforce"/>
                <w:lang w:val="en-US"/>
              </w:rPr>
              <w:t>-</w:t>
            </w:r>
            <w:r w:rsidR="004150C0" w:rsidRPr="002B29A2">
              <w:rPr>
                <w:rStyle w:val="R121Enforce"/>
                <w:lang w:val="en-US"/>
              </w:rPr>
              <w:t>1</w:t>
            </w:r>
          </w:p>
          <w:p w14:paraId="7375B394" w14:textId="77777777" w:rsidR="00E93022" w:rsidRPr="002B29A2" w:rsidRDefault="00E93022" w:rsidP="00E9302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1</w:t>
            </w:r>
          </w:p>
          <w:p w14:paraId="625BD91F" w14:textId="271AE490" w:rsidR="004228AD" w:rsidRDefault="004228AD" w:rsidP="002B29A2">
            <w:pPr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HR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1</w:t>
            </w:r>
          </w:p>
          <w:p w14:paraId="6F343A27" w14:textId="4DBF224E" w:rsidR="007B25C7" w:rsidRPr="002B29A2" w:rsidRDefault="004228AD" w:rsidP="002B29A2">
            <w:pPr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AI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2</w:t>
            </w:r>
            <w:r w:rsidR="00647A07" w:rsidRPr="002B29A2">
              <w:rPr>
                <w:rStyle w:val="R121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FA70A1">
            <w:pPr>
              <w:pStyle w:val="R211Speaker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8B0095">
            <w:pPr>
              <w:pStyle w:val="R311Part"/>
            </w:pPr>
            <w:r w:rsidRPr="00F443E1">
              <w:t>Welcome Loop</w:t>
            </w:r>
          </w:p>
          <w:p w14:paraId="643BEC05" w14:textId="77777777" w:rsidR="00FF2D75" w:rsidRPr="008B0095" w:rsidRDefault="00FF2D75" w:rsidP="008B0095">
            <w:pPr>
              <w:pStyle w:val="R313Control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8B0095">
            <w:pPr>
              <w:pStyle w:val="R313Control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 w:rsidR="002B29A2" w:rsidRPr="002B29A2"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2</w:t>
            </w:r>
          </w:p>
          <w:p w14:paraId="57806273" w14:textId="4AD9B473" w:rsidR="009C12D2" w:rsidRPr="002B29A2" w:rsidRDefault="00395F2E" w:rsidP="002B29A2">
            <w:pPr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9C12D2" w:rsidRPr="002B29A2">
              <w:rPr>
                <w:rStyle w:val="R122Toggle"/>
              </w:rPr>
              <w:t>OV-</w:t>
            </w:r>
            <w:r w:rsidR="00170FA7" w:rsidRPr="002B29A2">
              <w:rPr>
                <w:rStyle w:val="R122Toggle"/>
              </w:rPr>
              <w:t>A</w:t>
            </w:r>
            <w:r w:rsidR="009C12D2" w:rsidRPr="002B29A2">
              <w:rPr>
                <w:rStyle w:val="R122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08A2F445" w14:textId="74B96C55" w:rsidR="009C12D2" w:rsidRPr="00FA70A1" w:rsidRDefault="009C12D2" w:rsidP="00FA70A1">
            <w:pPr>
              <w:pStyle w:val="R311Part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HUDS-LOGO-1</w:t>
            </w:r>
          </w:p>
          <w:p w14:paraId="0EB1BEBA" w14:textId="6E8949A3" w:rsidR="000146D7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2B29A2">
            <w:pPr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4B46AF">
            <w:pPr>
              <w:pStyle w:val="R313Control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FA70A1">
            <w:pPr>
              <w:pStyle w:val="R211Speaker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FA70A1">
            <w:pPr>
              <w:pStyle w:val="R314Hint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</w:t>
            </w:r>
            <w:proofErr w:type="spellStart"/>
            <w:r w:rsidR="00D30B83">
              <w:t>up</w:t>
            </w:r>
            <w:proofErr w:type="spellEnd"/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FA70A1">
            <w:pPr>
              <w:pStyle w:val="R211Speaker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FA70A1">
            <w:pPr>
              <w:pStyle w:val="R313Control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EC5913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2B29A2">
            <w:pPr>
              <w:rPr>
                <w:rStyle w:val="R122Toggle"/>
                <w:lang w:val="en-US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="008106CD" w:rsidRPr="002B29A2">
              <w:rPr>
                <w:rStyle w:val="R123Select"/>
              </w:rPr>
              <w:t>2</w:t>
            </w:r>
            <w:r w:rsidR="00433D14" w:rsidRPr="002B29A2">
              <w:rPr>
                <w:rStyle w:val="R123Select"/>
              </w:rPr>
              <w:t>-</w:t>
            </w:r>
            <w:r w:rsidR="00785EF7" w:rsidRPr="002B29A2">
              <w:rPr>
                <w:rStyle w:val="R123Select"/>
              </w:rPr>
              <w:t>C</w:t>
            </w:r>
            <w:r w:rsidR="00433D14" w:rsidRPr="002B29A2">
              <w:rPr>
                <w:rStyle w:val="R123Select"/>
              </w:rPr>
              <w:t>C</w:t>
            </w:r>
            <w:r w:rsidR="00223BE3">
              <w:rPr>
                <w:rStyle w:val="R123Select"/>
              </w:rPr>
              <w:t xml:space="preserve">: </w:t>
            </w:r>
            <w:r w:rsidR="002B29A2">
              <w:rPr>
                <w:rStyle w:val="R124Apply"/>
                <w:lang w:val="en-US"/>
              </w:rPr>
              <w:t>DRIVE</w:t>
            </w:r>
            <w:r w:rsidR="002B29A2" w:rsidRPr="002B29A2">
              <w:rPr>
                <w:rStyle w:val="R122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2B29A2">
            <w:pPr>
              <w:rPr>
                <w:rStyle w:val="R122Toggle"/>
                <w:lang w:val="en-US"/>
              </w:rPr>
            </w:pPr>
            <w:r>
              <w:rPr>
                <w:rStyle w:val="R122Toggle"/>
                <w:lang w:val="en-US"/>
              </w:rPr>
              <w:t>+</w:t>
            </w:r>
            <w:r w:rsidR="00216D33" w:rsidRPr="002B29A2">
              <w:rPr>
                <w:rStyle w:val="R122Toggle"/>
                <w:lang w:val="en-US"/>
              </w:rPr>
              <w:t>OV-B8</w:t>
            </w:r>
          </w:p>
          <w:p w14:paraId="1F64A5FF" w14:textId="47D82FDC" w:rsidR="003B4C7C" w:rsidRPr="002B29A2" w:rsidRDefault="001715EC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2B29A2">
            <w:pPr>
              <w:rPr>
                <w:rStyle w:val="R121Enforce"/>
              </w:rPr>
            </w:pPr>
            <w:r w:rsidRPr="00510487">
              <w:rPr>
                <w:rStyle w:val="R121Enforce"/>
              </w:rPr>
              <w:t>SAI</w:t>
            </w:r>
            <w:r w:rsidR="00395F2E" w:rsidRPr="00510487">
              <w:rPr>
                <w:rStyle w:val="R121Enforce"/>
              </w:rPr>
              <w:br/>
              <w:t>A</w:t>
            </w:r>
            <w:proofErr w:type="gramStart"/>
            <w:r w:rsidR="00395F2E" w:rsidRPr="00510487">
              <w:rPr>
                <w:rStyle w:val="R121Enforce"/>
              </w:rPr>
              <w:t>1,A2,A</w:t>
            </w:r>
            <w:proofErr w:type="gramEnd"/>
            <w:r w:rsidR="00395F2E" w:rsidRPr="00510487">
              <w:rPr>
                <w:rStyle w:val="R121Enforce"/>
              </w:rPr>
              <w:t>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BA3DD83" w14:textId="70AB406E" w:rsidR="00B14753" w:rsidRDefault="00AA09D5" w:rsidP="00EC5913">
            <w:pPr>
              <w:rPr>
                <w:rFonts w:ascii="Aptos" w:hAnsi="Aptos" w:cstheme="minorHAnsi"/>
                <w:lang w:val="en-US"/>
              </w:rPr>
            </w:pPr>
            <w:bookmarkStart w:id="3" w:name="OLE_LINK9"/>
            <w:bookmarkStart w:id="4" w:name="OLE_LINK5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 xml:space="preserve">make a type </w:t>
            </w:r>
            <w:r w:rsidRPr="005B2A39">
              <w:rPr>
                <w:rStyle w:val="R321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</w:t>
            </w:r>
            <w:r w:rsidR="005C1887">
              <w:rPr>
                <w:rFonts w:ascii="Aptos" w:hAnsi="Aptos" w:cstheme="minorHAnsi"/>
                <w:lang w:val="en-US"/>
              </w:rPr>
              <w:t>.</w:t>
            </w:r>
          </w:p>
          <w:bookmarkEnd w:id="4"/>
          <w:p w14:paraId="1AB7F0F7" w14:textId="3D46A50A" w:rsidR="003B4C7C" w:rsidRPr="00AA09D5" w:rsidRDefault="00AA09D5" w:rsidP="00EC5913">
            <w:pPr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 w:rsidR="00D23519"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3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18185C">
            <w:pPr>
              <w:rPr>
                <w:rStyle w:val="R125Automate"/>
              </w:rPr>
            </w:pPr>
            <w:r w:rsidRPr="0018185C">
              <w:rPr>
                <w:rStyle w:val="R125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FA70A1">
            <w:pPr>
              <w:pStyle w:val="R211Speaker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18185C">
            <w:pPr>
              <w:pStyle w:val="R314Hint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2B29A2"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3-WC</w:t>
            </w:r>
          </w:p>
          <w:p w14:paraId="50CDDD62" w14:textId="1CEC6A7C" w:rsidR="003B4C7C" w:rsidRPr="002B29A2" w:rsidRDefault="00395F2E" w:rsidP="002B29A2">
            <w:pPr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C65923" w:rsidRPr="002B29A2">
              <w:rPr>
                <w:rStyle w:val="R122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+A</w:t>
            </w:r>
            <w:r w:rsidR="005B7A44">
              <w:rPr>
                <w:rStyle w:val="R122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FA70A1">
            <w:pPr>
              <w:pStyle w:val="R211Speaker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FB4E49">
            <w:pPr>
              <w:pStyle w:val="R315Description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3EB97D85" w:rsidR="00D23519" w:rsidRPr="00D23519" w:rsidRDefault="00D23519" w:rsidP="00D2351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5" w:name="OLE_LINK1"/>
            <w:bookmarkStart w:id="6" w:name="OLE_LINK2"/>
          </w:p>
          <w:p w14:paraId="25BBBC2C" w14:textId="68E2F661" w:rsidR="00D23519" w:rsidRDefault="00D23519" w:rsidP="00D23519">
            <w:pPr>
              <w:pStyle w:val="R318UList1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264079EC" w:rsidR="00DE5B91" w:rsidRDefault="00DE5B91" w:rsidP="00DE5B91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DE5B91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9024C1">
            <w:pPr>
              <w:pStyle w:val="R314Hint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D23519">
            <w:pPr>
              <w:pStyle w:val="R318UList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DE5B91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11C7749D" w14:textId="4F4EF42B" w:rsidR="004B09FC" w:rsidRPr="00901599" w:rsidRDefault="006C6033" w:rsidP="00901599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lastRenderedPageBreak/>
              <w:t>Foo Bar Quux</w:t>
            </w:r>
            <w:bookmarkEnd w:id="5"/>
            <w:bookmarkEnd w:id="6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2B29A2">
            <w:pPr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FA70A1">
            <w:pPr>
              <w:pStyle w:val="R211Speaker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90159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901599">
            <w:pPr>
              <w:pStyle w:val="R316OList1"/>
              <w:numPr>
                <w:ilvl w:val="0"/>
                <w:numId w:val="120"/>
              </w:numPr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321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322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901599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901599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901599">
            <w:pPr>
              <w:pStyle w:val="R316OList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901599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0A48B5">
            <w:pPr>
              <w:pStyle w:val="R317OList2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FA70A1">
            <w:pPr>
              <w:pStyle w:val="R211Speaker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8B0095">
            <w:pPr>
              <w:pStyle w:val="R314Hint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 xml:space="preserve">(aber über </w:t>
            </w:r>
            <w:proofErr w:type="spellStart"/>
            <w:r w:rsidR="00345440" w:rsidRPr="005F6210">
              <w:t>Prompting</w:t>
            </w:r>
            <w:proofErr w:type="spellEnd"/>
            <w:r w:rsidR="00345440" w:rsidRPr="005F6210">
              <w:t xml:space="preserve">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8402C7">
            <w:pPr>
              <w:pStyle w:val="R316OList1"/>
              <w:numPr>
                <w:ilvl w:val="0"/>
                <w:numId w:val="115"/>
              </w:numPr>
            </w:pPr>
            <w:r w:rsidRPr="008402C7">
              <w:t>Foo</w:t>
            </w:r>
          </w:p>
          <w:p w14:paraId="6424FD1D" w14:textId="77777777" w:rsidR="00E76453" w:rsidRPr="008402C7" w:rsidRDefault="00E76453" w:rsidP="008402C7">
            <w:pPr>
              <w:pStyle w:val="R319UList2"/>
            </w:pPr>
            <w:r w:rsidRPr="008402C7">
              <w:t>Bar</w:t>
            </w:r>
          </w:p>
          <w:p w14:paraId="1244145F" w14:textId="77777777" w:rsidR="00E76453" w:rsidRPr="008402C7" w:rsidRDefault="00E76453" w:rsidP="008402C7">
            <w:pPr>
              <w:pStyle w:val="R319UList2"/>
            </w:pPr>
            <w:r w:rsidRPr="008402C7">
              <w:t>Baz</w:t>
            </w:r>
          </w:p>
          <w:p w14:paraId="20BC8F2B" w14:textId="58CE49F1" w:rsidR="00E76453" w:rsidRPr="008402C7" w:rsidRDefault="00E76453" w:rsidP="008402C7">
            <w:pPr>
              <w:pStyle w:val="R316OList1"/>
              <w:numPr>
                <w:ilvl w:val="0"/>
                <w:numId w:val="115"/>
              </w:numPr>
            </w:pPr>
            <w:proofErr w:type="spellStart"/>
            <w:r w:rsidRPr="008402C7">
              <w:t>Quux</w:t>
            </w:r>
            <w:proofErr w:type="spellEnd"/>
          </w:p>
          <w:p w14:paraId="2D28A349" w14:textId="3D3E7934" w:rsidR="0098038A" w:rsidRPr="0098038A" w:rsidRDefault="003D11B1" w:rsidP="00E76453"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CC</w:t>
            </w:r>
          </w:p>
          <w:p w14:paraId="0BA14FC8" w14:textId="70A21BF5" w:rsidR="0098038A" w:rsidRPr="002B29A2" w:rsidRDefault="00D41D3E" w:rsidP="002B29A2"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FA70A1">
            <w:pPr>
              <w:pStyle w:val="R313Control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3B4C7C">
            <w:pPr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A1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2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FA70A1">
            <w:pPr>
              <w:pStyle w:val="R211Speaker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DD6C57">
            <w:pPr>
              <w:pStyle w:val="R311Part"/>
            </w:pPr>
            <w:r>
              <w:t>Part 3</w:t>
            </w:r>
          </w:p>
        </w:tc>
      </w:tr>
      <w:tr w:rsidR="002B29A2" w:rsidRPr="00B14753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FA70A1">
            <w:pPr>
              <w:pStyle w:val="R211Speaker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B14753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2B29A2">
            <w:pPr>
              <w:rPr>
                <w:rStyle w:val="R122Toggle"/>
                <w:lang w:val="en-US"/>
              </w:rPr>
            </w:pPr>
            <w:r w:rsidRPr="002B29A2">
              <w:rPr>
                <w:rStyle w:val="R122Toggle"/>
                <w:lang w:val="en-US"/>
              </w:rPr>
              <w:t>OV-A2</w:t>
            </w:r>
          </w:p>
          <w:p w14:paraId="52A49811" w14:textId="5D16B512" w:rsidR="00707FF1" w:rsidRPr="002B29A2" w:rsidRDefault="00A025D2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452B92">
            <w:pPr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2B29A2">
            <w:pPr>
              <w:rPr>
                <w:rStyle w:val="R121Enforce"/>
                <w:highlight w:val="green"/>
              </w:rPr>
            </w:pPr>
            <w:r w:rsidRPr="002B29A2">
              <w:rPr>
                <w:rStyle w:val="R121Enforce"/>
              </w:rPr>
              <w:t>SC-</w:t>
            </w:r>
            <w:r w:rsidR="007350F6" w:rsidRPr="002B29A2">
              <w:rPr>
                <w:rStyle w:val="R121Enforce"/>
              </w:rPr>
              <w:t>PRE</w:t>
            </w:r>
            <w:r w:rsidRPr="002B29A2">
              <w:rPr>
                <w:rStyle w:val="R121Enforce"/>
              </w:rPr>
              <w:t>-</w:t>
            </w:r>
            <w:r w:rsidR="004150C0" w:rsidRPr="002B29A2">
              <w:rPr>
                <w:rStyle w:val="R121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2B29A2">
            <w:pPr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FA70A1">
            <w:pPr>
              <w:pStyle w:val="R211Speaker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FA70A1">
            <w:pPr>
              <w:pStyle w:val="R313Control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B14753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2B29A2"/>
          <w:p w14:paraId="35DB8698" w14:textId="77777777" w:rsidR="00A84038" w:rsidRPr="002B29A2" w:rsidRDefault="00A84038" w:rsidP="002B29A2"/>
          <w:p w14:paraId="0B9C06CB" w14:textId="044E3D6A" w:rsidR="00DB6F35" w:rsidRPr="002B29A2" w:rsidRDefault="00A84038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FA70A1">
            <w:pPr>
              <w:pStyle w:val="R211Speaker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Default="00C4169E" w:rsidP="00C4169E">
      <w:pPr>
        <w:pStyle w:val="Heading1"/>
      </w:pPr>
      <w:r>
        <w:lastRenderedPageBreak/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B14753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B14753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0A54CB" w:rsidRDefault="00C4169E" w:rsidP="00B57CA2">
            <w:pPr>
              <w:rPr>
                <w:rStyle w:val="R121Enforce"/>
                <w:lang w:val="en-US"/>
              </w:rPr>
            </w:pPr>
            <w:r w:rsidRPr="000A54CB">
              <w:rPr>
                <w:rStyle w:val="R121Enforce"/>
                <w:lang w:val="en-US"/>
              </w:rPr>
              <w:t>R</w:t>
            </w:r>
            <w:r w:rsidR="002C3B5D">
              <w:rPr>
                <w:rStyle w:val="R121Enforce"/>
                <w:lang w:val="en-US"/>
              </w:rPr>
              <w:t>12</w:t>
            </w:r>
            <w:r w:rsidR="00C0171C">
              <w:rPr>
                <w:rStyle w:val="R121Enforce"/>
              </w:rPr>
              <w:t>1</w:t>
            </w:r>
            <w:r w:rsidRPr="000A54CB">
              <w:rPr>
                <w:rStyle w:val="R121Enforce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B14753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802073" w:rsidRDefault="00C4169E" w:rsidP="00B57CA2">
            <w:pPr>
              <w:rPr>
                <w:rStyle w:val="R122Toggle"/>
                <w:lang w:val="en-US"/>
              </w:rPr>
            </w:pPr>
            <w:r w:rsidRPr="00802073">
              <w:rPr>
                <w:rStyle w:val="R122Toggle"/>
              </w:rPr>
              <w:t>R</w:t>
            </w:r>
            <w:r w:rsidR="002C3B5D">
              <w:rPr>
                <w:rStyle w:val="R122Toggle"/>
              </w:rPr>
              <w:t>122</w:t>
            </w:r>
            <w:r w:rsidRPr="00802073">
              <w:rPr>
                <w:rStyle w:val="R122Toggle"/>
              </w:rPr>
              <w:t xml:space="preserve">: </w:t>
            </w:r>
            <w:proofErr w:type="spellStart"/>
            <w:r w:rsidRPr="00802073">
              <w:rPr>
                <w:rStyle w:val="R122Toggle"/>
              </w:rPr>
              <w:t>Toggle</w:t>
            </w:r>
            <w:proofErr w:type="spellEnd"/>
            <w:r w:rsidRPr="00802073">
              <w:rPr>
                <w:rStyle w:val="R122Toggle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B14753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0A54CB" w:rsidRDefault="00C4169E" w:rsidP="00B57CA2">
            <w:pPr>
              <w:rPr>
                <w:rStyle w:val="R124Apply"/>
                <w:lang w:val="en-US"/>
              </w:rPr>
            </w:pPr>
            <w:r w:rsidRPr="000A54CB">
              <w:rPr>
                <w:rStyle w:val="R123Select"/>
              </w:rPr>
              <w:t>R</w:t>
            </w:r>
            <w:r w:rsidR="002C3B5D">
              <w:rPr>
                <w:rStyle w:val="R123Select"/>
              </w:rPr>
              <w:t>123</w:t>
            </w:r>
            <w:r w:rsidRPr="000A54CB">
              <w:rPr>
                <w:rStyle w:val="R123Select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B14753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0A54CB" w:rsidRDefault="002C3B5D" w:rsidP="00B57CA2">
            <w:pPr>
              <w:rPr>
                <w:rStyle w:val="R122Toggle"/>
                <w:lang w:val="en-US"/>
              </w:rPr>
            </w:pPr>
            <w:r>
              <w:rPr>
                <w:rStyle w:val="R124Apply"/>
                <w:lang w:val="en-US"/>
              </w:rPr>
              <w:t>R</w:t>
            </w:r>
            <w:r>
              <w:rPr>
                <w:rStyle w:val="R124Apply"/>
              </w:rPr>
              <w:t>124</w:t>
            </w:r>
            <w:r w:rsidR="00C4169E" w:rsidRPr="000A54CB">
              <w:rPr>
                <w:rStyle w:val="R124Apply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B14753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E0161C" w:rsidRDefault="00C4169E" w:rsidP="00B57CA2">
            <w:pPr>
              <w:rPr>
                <w:rStyle w:val="R125Automate"/>
              </w:rPr>
            </w:pPr>
            <w:r w:rsidRPr="00E0161C">
              <w:rPr>
                <w:rStyle w:val="R125Automate"/>
              </w:rPr>
              <w:t>R</w:t>
            </w:r>
            <w:r w:rsidR="002C3B5D">
              <w:rPr>
                <w:rStyle w:val="R125Automate"/>
              </w:rPr>
              <w:t>125</w:t>
            </w:r>
            <w:r w:rsidRPr="00E0161C">
              <w:rPr>
                <w:rStyle w:val="R125Automate"/>
              </w:rPr>
              <w:t xml:space="preserve">: </w:t>
            </w:r>
            <w:proofErr w:type="spellStart"/>
            <w:r w:rsidRPr="00E0161C">
              <w:rPr>
                <w:rStyle w:val="R125Automate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EC5913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7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3E4979" w:rsidRDefault="00C4169E" w:rsidP="00B57CA2">
            <w:pPr>
              <w:pStyle w:val="R211Speaker"/>
            </w:pPr>
            <w:r w:rsidRPr="00F35BF1">
              <w:t>R</w:t>
            </w:r>
            <w:r w:rsidR="002C3B5D">
              <w:t>211</w:t>
            </w:r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EC5913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F35BF1" w:rsidRDefault="00C4169E" w:rsidP="00B57CA2">
            <w:pPr>
              <w:pStyle w:val="R311Part"/>
            </w:pPr>
            <w:r>
              <w:t>R</w:t>
            </w:r>
            <w:r w:rsidR="002C3B5D">
              <w:t>311</w:t>
            </w:r>
            <w:r>
              <w:t>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B14753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F35BF1" w:rsidRDefault="00C4169E" w:rsidP="00B57CA2">
            <w:pPr>
              <w:pStyle w:val="R312Chat"/>
            </w:pPr>
            <w:r w:rsidRPr="00F35BF1">
              <w:t>R</w:t>
            </w:r>
            <w:r w:rsidR="002C3B5D">
              <w:t>312</w:t>
            </w:r>
            <w:r>
              <w:t xml:space="preserve">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F35BF1" w:rsidRDefault="00C4169E" w:rsidP="00B57CA2">
            <w:pPr>
              <w:pStyle w:val="R313Control"/>
            </w:pPr>
            <w:r>
              <w:t>R</w:t>
            </w:r>
            <w:r w:rsidR="002C3B5D">
              <w:t>313</w:t>
            </w:r>
            <w:r w:rsidR="00C0171C">
              <w:t xml:space="preserve">: </w:t>
            </w:r>
            <w:r>
              <w:t>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12F2D36A" w:rsidR="00C4169E" w:rsidRPr="00F35BF1" w:rsidRDefault="00C4169E" w:rsidP="00B57CA2">
            <w:pPr>
              <w:pStyle w:val="R314Hint"/>
            </w:pPr>
            <w:r>
              <w:t>R</w:t>
            </w:r>
            <w:r w:rsidR="002C3B5D">
              <w:t>314</w:t>
            </w:r>
            <w:r>
              <w:t xml:space="preserve">: </w:t>
            </w:r>
            <w:proofErr w:type="spellStart"/>
            <w:r>
              <w:t>Hint</w:t>
            </w:r>
            <w:proofErr w:type="spellEnd"/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B14753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691230C2" w:rsidR="00C4169E" w:rsidRPr="00F35BF1" w:rsidRDefault="00C4169E" w:rsidP="00B57CA2">
            <w:pPr>
              <w:pStyle w:val="R315Description"/>
              <w:rPr>
                <w:lang w:val="en-US"/>
              </w:rPr>
            </w:pPr>
            <w:r>
              <w:t>R</w:t>
            </w:r>
            <w:r w:rsidR="002C3B5D">
              <w:t>315</w:t>
            </w:r>
            <w:r>
              <w:t>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F35BF1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8" w:name="OLE_LINK3"/>
            <w:bookmarkStart w:id="9" w:name="_Hlk194797970"/>
            <w:r>
              <w:rPr>
                <w:lang w:val="en-US"/>
              </w:rPr>
              <w:t xml:space="preserve">R316: </w:t>
            </w:r>
            <w:r w:rsidR="00C4169E" w:rsidRPr="00F35BF1">
              <w:rPr>
                <w:lang w:val="en-US"/>
              </w:rPr>
              <w:t>OList1</w:t>
            </w:r>
            <w:bookmarkEnd w:id="8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B14753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F35BF1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7: OL</w:t>
            </w:r>
            <w:r w:rsidRPr="00F35BF1">
              <w:rPr>
                <w:lang w:val="en-US"/>
              </w:rPr>
              <w:t>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9"/>
      <w:tr w:rsidR="00C4169E" w:rsidRPr="00B14753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F35BF1" w:rsidRDefault="00C4169E" w:rsidP="00C4169E">
            <w:pPr>
              <w:pStyle w:val="R318UList1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8</w:t>
            </w:r>
            <w:r w:rsidR="00C0171C">
              <w:rPr>
                <w:lang w:val="en-US"/>
              </w:rPr>
              <w:t xml:space="preserve">: </w:t>
            </w:r>
            <w:r w:rsidR="00CF1272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B14753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F35BF1" w:rsidRDefault="00C4169E" w:rsidP="00B57CA2">
            <w:pPr>
              <w:pStyle w:val="R319UList2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9</w:t>
            </w:r>
            <w:r w:rsidR="00C0171C">
              <w:rPr>
                <w:lang w:val="en-US"/>
              </w:rPr>
              <w:t xml:space="preserve">: </w:t>
            </w:r>
            <w:r>
              <w:rPr>
                <w:lang w:val="en-US"/>
              </w:rPr>
              <w:t>U</w:t>
            </w:r>
            <w:r w:rsidR="00CF1272">
              <w:rPr>
                <w:lang w:val="en-US"/>
              </w:rPr>
              <w:t>L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B14753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F35BF1" w:rsidRDefault="00C4169E" w:rsidP="00B57CA2">
            <w:pPr>
              <w:rPr>
                <w:rStyle w:val="R321Emphasis"/>
                <w:lang w:val="en-US"/>
              </w:rPr>
            </w:pPr>
            <w:r w:rsidRPr="00F35BF1">
              <w:rPr>
                <w:rStyle w:val="R321Emphasis"/>
              </w:rPr>
              <w:t>R</w:t>
            </w:r>
            <w:r w:rsidR="002C3B5D">
              <w:rPr>
                <w:rStyle w:val="R321Emphasis"/>
              </w:rPr>
              <w:t>321</w:t>
            </w:r>
            <w:r w:rsidRPr="00F35BF1">
              <w:rPr>
                <w:rStyle w:val="R321Emphasis"/>
              </w:rPr>
              <w:t xml:space="preserve">: </w:t>
            </w:r>
            <w:proofErr w:type="spellStart"/>
            <w:r w:rsidRPr="00F35BF1">
              <w:rPr>
                <w:rStyle w:val="R321Emphasi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B14753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F35BF1" w:rsidRDefault="00C4169E" w:rsidP="00B57CA2">
            <w:pPr>
              <w:rPr>
                <w:rStyle w:val="R321Emphasis"/>
              </w:rPr>
            </w:pPr>
            <w:r w:rsidRPr="00F35BF1">
              <w:rPr>
                <w:rStyle w:val="R322KeyWord"/>
              </w:rPr>
              <w:t>R</w:t>
            </w:r>
            <w:r w:rsidR="002C3B5D">
              <w:rPr>
                <w:rStyle w:val="R322KeyWord"/>
              </w:rPr>
              <w:t>322</w:t>
            </w:r>
            <w:r w:rsidRPr="00F35BF1">
              <w:rPr>
                <w:rStyle w:val="R322KeyWord"/>
              </w:rPr>
              <w:t xml:space="preserve">: </w:t>
            </w:r>
            <w:proofErr w:type="spellStart"/>
            <w:r w:rsidRPr="00F35BF1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0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B14753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F35BF1" w:rsidRDefault="00C4169E" w:rsidP="00B57CA2">
            <w:pPr>
              <w:rPr>
                <w:rStyle w:val="R323KeyMessage"/>
                <w:lang w:val="en-US"/>
              </w:rPr>
            </w:pPr>
            <w:r w:rsidRPr="00F35BF1">
              <w:rPr>
                <w:rStyle w:val="R323KeyMessage"/>
              </w:rPr>
              <w:t>R</w:t>
            </w:r>
            <w:r w:rsidR="002C3B5D">
              <w:rPr>
                <w:rStyle w:val="R323KeyMessage"/>
              </w:rPr>
              <w:t>323</w:t>
            </w:r>
            <w:r w:rsidRPr="00F35BF1">
              <w:rPr>
                <w:rStyle w:val="R323KeyMessage"/>
              </w:rPr>
              <w:t xml:space="preserve">: </w:t>
            </w:r>
            <w:proofErr w:type="spellStart"/>
            <w:r w:rsidRPr="00F35BF1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1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1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12AC560F" w:rsidR="00DE14F3" w:rsidRPr="00452B92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B4057F" w14:textId="77777777" w:rsidR="00BE1191" w:rsidRDefault="00BE1191" w:rsidP="0009074B">
      <w:pPr>
        <w:spacing w:after="0" w:line="240" w:lineRule="auto"/>
      </w:pPr>
      <w:r>
        <w:separator/>
      </w:r>
    </w:p>
  </w:endnote>
  <w:endnote w:type="continuationSeparator" w:id="0">
    <w:p w14:paraId="666CBB8B" w14:textId="77777777" w:rsidR="00BE1191" w:rsidRDefault="00BE1191" w:rsidP="0009074B">
      <w:pPr>
        <w:spacing w:after="0" w:line="240" w:lineRule="auto"/>
      </w:pPr>
      <w:r>
        <w:continuationSeparator/>
      </w:r>
    </w:p>
  </w:endnote>
  <w:endnote w:type="continuationNotice" w:id="1">
    <w:p w14:paraId="2F831C4A" w14:textId="77777777" w:rsidR="00BE1191" w:rsidRDefault="00BE11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74186" w14:textId="77777777" w:rsidR="00BE1191" w:rsidRDefault="00BE1191" w:rsidP="0009074B">
      <w:pPr>
        <w:spacing w:after="0" w:line="240" w:lineRule="auto"/>
      </w:pPr>
      <w:r>
        <w:separator/>
      </w:r>
    </w:p>
  </w:footnote>
  <w:footnote w:type="continuationSeparator" w:id="0">
    <w:p w14:paraId="5F46C7C8" w14:textId="77777777" w:rsidR="00BE1191" w:rsidRDefault="00BE1191" w:rsidP="0009074B">
      <w:pPr>
        <w:spacing w:after="0" w:line="240" w:lineRule="auto"/>
      </w:pPr>
      <w:r>
        <w:continuationSeparator/>
      </w:r>
    </w:p>
  </w:footnote>
  <w:footnote w:type="continuationNotice" w:id="1">
    <w:p w14:paraId="5F068F68" w14:textId="77777777" w:rsidR="00BE1191" w:rsidRDefault="00BE11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19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5Description">
    <w:name w:val="R315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4Hint">
    <w:name w:val="R314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3</Pages>
  <Words>1107</Words>
  <Characters>631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404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30</cp:revision>
  <dcterms:created xsi:type="dcterms:W3CDTF">2024-11-09T14:18:00Z</dcterms:created>
  <dcterms:modified xsi:type="dcterms:W3CDTF">2025-04-10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